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246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407F66A3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4CC66ABF" w:rsidR="009A0D45" w:rsidRPr="00185FEC" w:rsidRDefault="00A66D57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4FAC626" w:rsidR="009A0D45" w:rsidRPr="00952DD9" w:rsidRDefault="00A021AF" w:rsidP="00795C7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1B5A5772" w:rsidR="009A0D45" w:rsidRPr="00952DD9" w:rsidRDefault="00A021AF" w:rsidP="005A7EE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16AFB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70B7CEFC" w:rsidR="00916AFB" w:rsidRPr="00952DD9" w:rsidRDefault="00916AFB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0205EF3E" w:rsidR="00916AFB" w:rsidRPr="00952DD9" w:rsidRDefault="003F15AE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6122E4C3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4E474331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C06E5C" w:rsidRPr="00952DD9" w14:paraId="0F5A6B35" w14:textId="77777777" w:rsidTr="00C711D8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85473" w14:textId="5C4FF850" w:rsidR="00C06E5C" w:rsidRDefault="00C06E5C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EE19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1 - 10. 9. 2021</w:t>
            </w:r>
          </w:p>
        </w:tc>
        <w:tc>
          <w:tcPr>
            <w:tcW w:w="7246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2CECB14C" w14:textId="661F3877" w:rsidR="00C06E5C" w:rsidRDefault="00C5050B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06E5C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C06E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593949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246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01577BDB" w:rsidR="009A0D45" w:rsidRPr="00952DD9" w:rsidRDefault="00A021AF" w:rsidP="0039672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F460C0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155A3637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C72688C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1189E4B5" w:rsidR="009A0D45" w:rsidRPr="00952DD9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6. 9. 2021 -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E133B4C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54BD41CB" w:rsidR="009A0D45" w:rsidRPr="00952DD9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20A53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A0D4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</w:t>
            </w:r>
            <w:r w:rsidR="007C728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57BE6A47" w:rsidR="009A0D45" w:rsidRPr="00952DD9" w:rsidRDefault="00A021AF" w:rsidP="005E2A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C8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 IS/STAG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4AAF5AC1" w:rsidR="009A0D45" w:rsidRPr="00DA2856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22032145" w:rsidR="009A0D45" w:rsidRPr="00DA2856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cn</w:t>
            </w:r>
            <w:r w:rsidR="00BC3F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é ošetřovatelství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) (</w:t>
            </w:r>
            <w:r w:rsidR="00DA2856" w:rsidRPr="00F745B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70878F84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3E24494C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</w:t>
            </w:r>
            <w:r w:rsidR="0039512A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ce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A) (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59FEE9E8" w:rsidR="009A0D45" w:rsidRPr="0014448B" w:rsidRDefault="00A021AF" w:rsidP="0014448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577C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14448B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1128D491" w:rsidR="009A0D45" w:rsidRPr="00B51177" w:rsidRDefault="00A021AF" w:rsidP="00B5117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B51177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679B7806" w:rsidR="009A0D45" w:rsidRPr="000F4A8D" w:rsidRDefault="00A021AF" w:rsidP="000F4A8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0F4A8D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73BD42E1" w:rsidR="009A0D45" w:rsidRPr="008D23F5" w:rsidRDefault="00A021AF" w:rsidP="008D23F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7EED382A" w:rsidR="009A0D45" w:rsidRPr="008D23F5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1. ročník V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39512A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FS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363A2D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6BEA0076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3B20E623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27544E84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. 12. 2021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4B610EDC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09F2569B" w:rsidR="009A0D45" w:rsidRPr="00952DD9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CC5D9E1" w:rsidR="009A0D45" w:rsidRPr="00952DD9" w:rsidRDefault="00C5050B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285CC24F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74560B38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03F29496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587D76D9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</w:t>
            </w:r>
            <w:r w:rsidR="00357B82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54E83E6C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065BC90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4E965C0F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3761A1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7E4DD3F4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3761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1E92551C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3761A1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537FADDF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4F875A20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0F3CA061" w:rsidR="009A0D45" w:rsidRPr="00952DD9" w:rsidRDefault="00A021AF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149B8859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3DA56FD6" w:rsidR="009A0D45" w:rsidRPr="0074727D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6D7D12C5" w:rsidR="00EB4BD8" w:rsidRPr="0074727D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- poslední ročníky (14 týdnů realizovaných ve 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E1922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ech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, první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78DB376B" w:rsidR="009A0D45" w:rsidRPr="0074727D" w:rsidRDefault="000B3F9E" w:rsidP="00F4076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ý (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5D80BC9F" w:rsidR="009A0D45" w:rsidRPr="00952DD9" w:rsidRDefault="00970BDE" w:rsidP="00323B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235EBCE2" w:rsidR="009A0D45" w:rsidRPr="00284F79" w:rsidRDefault="00A021AF" w:rsidP="00284F7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284F7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66EADEC6" w:rsidR="009A0D45" w:rsidRPr="006A1B86" w:rsidRDefault="00A021AF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1A6311B4" w:rsidR="009A0D45" w:rsidRPr="006A1B86" w:rsidRDefault="00A021AF" w:rsidP="006A1B8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 (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5A37D927" w:rsidR="00AD4ACA" w:rsidRPr="00193272" w:rsidRDefault="00AD4ACA" w:rsidP="0029683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47694DE4" w:rsidR="00AD4ACA" w:rsidRPr="00193272" w:rsidRDefault="00AD4ACA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2. ročník PA (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4595AF58" w:rsidR="00AD4ACA" w:rsidRPr="00BC423A" w:rsidRDefault="00AD4ACA" w:rsidP="00177F4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BC423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2F7DCE0B" w:rsidR="00AD4ACA" w:rsidRPr="00926622" w:rsidRDefault="00AD4ACA" w:rsidP="00E8053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26622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VS - PFS (6 týdnů)</w:t>
            </w:r>
          </w:p>
        </w:tc>
      </w:tr>
      <w:tr w:rsidR="00AD4ACA" w:rsidRPr="00952DD9" w14:paraId="70013828" w14:textId="77777777" w:rsidTr="008317A3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7A15377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33FC5D5E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4 týdny)</w:t>
            </w:r>
          </w:p>
        </w:tc>
      </w:tr>
      <w:tr w:rsidR="00E85618" w:rsidRPr="00952DD9" w14:paraId="51DEE8C7" w14:textId="77777777" w:rsidTr="008317A3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4BEF4FF4" w:rsidR="00E85618" w:rsidRPr="00E55BCE" w:rsidRDefault="00E85618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Pr="00E55BCE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- PFS (5 týdnů)</w:t>
            </w:r>
            <w:bookmarkStart w:id="0" w:name="_GoBack"/>
            <w:bookmarkEnd w:id="0"/>
          </w:p>
        </w:tc>
      </w:tr>
      <w:tr w:rsidR="00AD4ACA" w:rsidRPr="00952DD9" w14:paraId="691A0104" w14:textId="77777777" w:rsidTr="008317A3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7186F72A" w:rsidR="00AD4ACA" w:rsidRPr="00952DD9" w:rsidRDefault="00AD4ACA" w:rsidP="00F75B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62C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8EEFACD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</w:t>
            </w:r>
            <w:r w:rsidR="006076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y)</w:t>
            </w:r>
          </w:p>
        </w:tc>
      </w:tr>
      <w:tr w:rsidR="00E832D7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5C14AB61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3. 5. 2022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4F6C4F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23B44CD2" w:rsidR="00AD4ACA" w:rsidRPr="00952DD9" w:rsidRDefault="00AD4ACA" w:rsidP="00BF03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F031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69E5B44C" w:rsidR="00AD4ACA" w:rsidRPr="00952DD9" w:rsidRDefault="00AD4ACA" w:rsidP="00DF77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</w:t>
            </w:r>
            <w:r w:rsidR="00DF77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7E45146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55CC835E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pravné zkouškové o</w:t>
            </w:r>
            <w:r w:rsid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dobí - pouze 1. a 2. ročníky (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y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711AFCCF" w:rsidR="00AD4ACA" w:rsidRPr="00952DD9" w:rsidRDefault="00AD4ACA" w:rsidP="0052112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DA321D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ACE1435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26AE21A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5A70622E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179C8DB1" w14:textId="30B72950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</w:t>
            </w:r>
            <w:r w:rsid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 2.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64A57D4F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3FA08009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DA321D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41994B64" w:rsidR="00DA321D" w:rsidRPr="00952DD9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66E7443C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52DD9" w14:paraId="45099E7E" w14:textId="77777777" w:rsidTr="000623F2">
        <w:trPr>
          <w:trHeight w:val="3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7564C899" w:rsidR="00DA321D" w:rsidRPr="00156CAB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04DAD780" w:rsidR="00DA321D" w:rsidRPr="00156CAB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7B1AA8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405AED92" w:rsidR="007B1AA8" w:rsidRPr="00952DD9" w:rsidRDefault="00332804" w:rsidP="007B1AA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57460E9A" w:rsidR="007B1AA8" w:rsidRPr="00952DD9" w:rsidRDefault="00332804" w:rsidP="009D331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1FFF7FE8" w:rsidR="00AD4ACA" w:rsidRPr="00896371" w:rsidRDefault="00AD4ACA" w:rsidP="0089637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89637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798B2752" w:rsidR="00AD4ACA" w:rsidRPr="00DE5A05" w:rsidRDefault="00AD4ACA" w:rsidP="00974F2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A6C09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</w:t>
            </w:r>
            <w:r w:rsidR="00BB5B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7D4491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40C8B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DE5A05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164BBF6B" w:rsidR="00AD4ACA" w:rsidRPr="007D4491" w:rsidRDefault="00AD4ACA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4A32F8B7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605705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605705" w:rsidRPr="00952DD9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623EE" w14:textId="79789F64" w:rsidR="00605705" w:rsidRPr="00952DD9" w:rsidRDefault="00605705" w:rsidP="006772B0">
            <w:pPr>
              <w:spacing w:after="0"/>
              <w:ind w:left="57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6B786" w14:textId="77777777" w:rsidR="002F1197" w:rsidRDefault="002F1197" w:rsidP="000A7248">
      <w:pPr>
        <w:spacing w:after="0" w:line="240" w:lineRule="auto"/>
      </w:pPr>
      <w:r>
        <w:separator/>
      </w:r>
    </w:p>
  </w:endnote>
  <w:endnote w:type="continuationSeparator" w:id="0">
    <w:p w14:paraId="344AD146" w14:textId="77777777" w:rsidR="002F1197" w:rsidRDefault="002F1197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36DF2472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8317A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8317A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2A37" w14:textId="77777777" w:rsidR="002F1197" w:rsidRDefault="002F1197" w:rsidP="000A7248">
      <w:pPr>
        <w:spacing w:after="0" w:line="240" w:lineRule="auto"/>
      </w:pPr>
      <w:r>
        <w:separator/>
      </w:r>
    </w:p>
  </w:footnote>
  <w:footnote w:type="continuationSeparator" w:id="0">
    <w:p w14:paraId="001E3F80" w14:textId="77777777" w:rsidR="002F1197" w:rsidRDefault="002F1197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2F1197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7A3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3171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3466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C7CA67B-ED8C-46AB-AF9B-F2C1385C9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3</TotalTime>
  <Pages>2</Pages>
  <Words>655</Words>
  <Characters>3870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Pavla Lečbychová</cp:lastModifiedBy>
  <cp:revision>6</cp:revision>
  <cp:lastPrinted>2021-03-10T06:03:00Z</cp:lastPrinted>
  <dcterms:created xsi:type="dcterms:W3CDTF">2021-04-19T08:16:00Z</dcterms:created>
  <dcterms:modified xsi:type="dcterms:W3CDTF">2021-04-28T13:01:00Z</dcterms:modified>
</cp:coreProperties>
</file>